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43CC4C" w14:textId="43D82D7C" w:rsidR="00420C46" w:rsidRPr="00BE2E47" w:rsidRDefault="00000000">
      <w:pPr>
        <w:pStyle w:val="a4"/>
      </w:pPr>
      <w:r>
        <w:t>Отчёт по лабораторной работе №</w:t>
      </w:r>
      <w:r w:rsidR="00BE2E47" w:rsidRPr="00BE2E47">
        <w:t>9</w:t>
      </w:r>
    </w:p>
    <w:p w14:paraId="2401654A" w14:textId="3CB4C978" w:rsidR="00420C46" w:rsidRPr="00BE2E47" w:rsidRDefault="00BE2E47">
      <w:pPr>
        <w:pStyle w:val="Author"/>
      </w:pPr>
      <w:proofErr w:type="spellStart"/>
      <w:r>
        <w:t>Хагуров</w:t>
      </w:r>
      <w:proofErr w:type="spellEnd"/>
      <w:r>
        <w:t xml:space="preserve"> Андрей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91124288"/>
        <w:docPartObj>
          <w:docPartGallery w:val="Table of Contents"/>
          <w:docPartUnique/>
        </w:docPartObj>
      </w:sdtPr>
      <w:sdtContent>
        <w:p w14:paraId="64978E04" w14:textId="77777777" w:rsidR="00420C46" w:rsidRDefault="00000000">
          <w:pPr>
            <w:pStyle w:val="ae"/>
          </w:pPr>
          <w:r>
            <w:t>Содержание</w:t>
          </w:r>
        </w:p>
        <w:p w14:paraId="253009E5" w14:textId="77777777" w:rsidR="00420C46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3EF852E2" w14:textId="77777777" w:rsidR="00420C46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579086E2" w14:textId="77777777" w:rsidR="00420C46" w:rsidRDefault="00000000">
      <w:pPr>
        <w:pStyle w:val="FirstParagraph"/>
      </w:pPr>
      <w:r>
        <w:t>Освоить работу с подпрограммами и отладчиком gdb.</w:t>
      </w:r>
    </w:p>
    <w:p w14:paraId="5E9383B0" w14:textId="77777777" w:rsidR="00420C46" w:rsidRDefault="00000000">
      <w:pPr>
        <w:pStyle w:val="1"/>
      </w:pPr>
      <w:bookmarkStart w:id="1" w:name="выполнение-лабораторной-работы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</w:p>
    <w:p w14:paraId="5C2FCCE1" w14:textId="77777777" w:rsidR="00420C46" w:rsidRDefault="00000000">
      <w:pPr>
        <w:pStyle w:val="FirstParagraph"/>
      </w:pPr>
      <w:r>
        <w:t>Создадим рабочую директорию и файл. Запишем туда программу из листинга, исправив опечатки. (рис. 1)</w:t>
      </w:r>
    </w:p>
    <w:p w14:paraId="30D3BAB1" w14:textId="77777777" w:rsidR="00420C46" w:rsidRDefault="00000000">
      <w:pPr>
        <w:pStyle w:val="CaptionedFigure"/>
      </w:pPr>
      <w:bookmarkStart w:id="2" w:name="fig:001"/>
      <w:r>
        <w:rPr>
          <w:noProof/>
        </w:rPr>
        <w:lastRenderedPageBreak/>
        <w:drawing>
          <wp:inline distT="0" distB="0" distL="0" distR="0" wp14:anchorId="367CF06B" wp14:editId="21EF69E1">
            <wp:extent cx="4429125" cy="126873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1268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14:paraId="45ADE1CE" w14:textId="77777777" w:rsidR="00420C46" w:rsidRDefault="00000000">
      <w:pPr>
        <w:pStyle w:val="ImageCaption"/>
      </w:pPr>
      <w:r>
        <w:lastRenderedPageBreak/>
        <w:t>Рис. 1: -</w:t>
      </w:r>
    </w:p>
    <w:p w14:paraId="3ABC7CF2" w14:textId="77777777" w:rsidR="00420C46" w:rsidRDefault="00000000">
      <w:pPr>
        <w:pStyle w:val="a0"/>
      </w:pPr>
      <w:r>
        <w:t xml:space="preserve">напишем программу, имитирующую сложную функцию. Функции назовем _calul и </w:t>
      </w:r>
      <w:r>
        <w:rPr>
          <w:i/>
          <w:iCs/>
        </w:rPr>
        <w:t>subcalcul</w:t>
      </w:r>
      <w:r>
        <w:t>(рис. 2)</w:t>
      </w:r>
    </w:p>
    <w:p w14:paraId="6C1212F9" w14:textId="77777777" w:rsidR="00420C46" w:rsidRDefault="00000000">
      <w:pPr>
        <w:pStyle w:val="CaptionedFigure"/>
      </w:pPr>
      <w:bookmarkStart w:id="3" w:name="fig:002"/>
      <w:r>
        <w:rPr>
          <w:noProof/>
        </w:rPr>
        <w:drawing>
          <wp:inline distT="0" distB="0" distL="0" distR="0" wp14:anchorId="533B64A2" wp14:editId="1C88D1B0">
            <wp:extent cx="5333432" cy="3342919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3432" cy="334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14:paraId="0C6ECA1B" w14:textId="77777777" w:rsidR="00420C46" w:rsidRDefault="00000000">
      <w:pPr>
        <w:pStyle w:val="ImageCaption"/>
      </w:pPr>
      <w:r>
        <w:t>Рис. 2: f(g(x))</w:t>
      </w:r>
    </w:p>
    <w:p w14:paraId="114C13CD" w14:textId="77777777" w:rsidR="00420C46" w:rsidRDefault="00000000">
      <w:pPr>
        <w:pStyle w:val="a0"/>
      </w:pPr>
      <w:r>
        <w:t>Проверим ее работу (рис. [-fig. 3)</w:t>
      </w:r>
    </w:p>
    <w:p w14:paraId="2EA05679" w14:textId="77777777" w:rsidR="00420C46" w:rsidRDefault="00000000">
      <w:pPr>
        <w:pStyle w:val="CaptionedFigure"/>
      </w:pPr>
      <w:bookmarkStart w:id="4" w:name="fig:003"/>
      <w:r>
        <w:rPr>
          <w:noProof/>
        </w:rPr>
        <w:drawing>
          <wp:inline distT="0" distB="0" distL="0" distR="0" wp14:anchorId="4ADEE4B2" wp14:editId="20189A51">
            <wp:extent cx="5334000" cy="6477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58221FDF" w14:textId="77777777" w:rsidR="00420C46" w:rsidRDefault="00000000">
      <w:pPr>
        <w:pStyle w:val="ImageCaption"/>
      </w:pPr>
      <w:r>
        <w:t>Рис. 3: -</w:t>
      </w:r>
    </w:p>
    <w:p w14:paraId="302D8587" w14:textId="36188D09" w:rsidR="00420C46" w:rsidRDefault="00000000">
      <w:pPr>
        <w:pStyle w:val="a0"/>
      </w:pPr>
      <w:r>
        <w:t>Создадим файл lab</w:t>
      </w:r>
      <w:r w:rsidR="00BE2E47">
        <w:t>9</w:t>
      </w:r>
      <w:r>
        <w:t>-2.asm и посмотрим, как она работает. Так же проассемблируем его с другими ключами, чтобы была возможность открыть этот файл через gdb. (рис. 4)</w:t>
      </w:r>
    </w:p>
    <w:p w14:paraId="5D686BE0" w14:textId="77777777" w:rsidR="00420C46" w:rsidRDefault="00000000">
      <w:pPr>
        <w:pStyle w:val="CaptionedFigure"/>
      </w:pPr>
      <w:bookmarkStart w:id="5" w:name="fig:004"/>
      <w:r>
        <w:rPr>
          <w:noProof/>
        </w:rPr>
        <w:drawing>
          <wp:inline distT="0" distB="0" distL="0" distR="0" wp14:anchorId="47B52F8E" wp14:editId="2AB98BC2">
            <wp:extent cx="4995558" cy="635109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58" cy="63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09FF566E" w14:textId="77777777" w:rsidR="00420C46" w:rsidRDefault="00000000">
      <w:pPr>
        <w:pStyle w:val="ImageCaption"/>
      </w:pPr>
      <w:r>
        <w:t>Рис. 4: -</w:t>
      </w:r>
    </w:p>
    <w:p w14:paraId="23A37C93" w14:textId="01C504BA" w:rsidR="00420C46" w:rsidRDefault="00000000">
      <w:pPr>
        <w:pStyle w:val="a0"/>
      </w:pPr>
      <w:r>
        <w:t>Откроем lab</w:t>
      </w:r>
      <w:r w:rsidR="00BE2E47">
        <w:t>9</w:t>
      </w:r>
      <w:r>
        <w:t xml:space="preserve">-2 с помощью </w:t>
      </w:r>
      <w:proofErr w:type="spellStart"/>
      <w:r>
        <w:t>gdb</w:t>
      </w:r>
      <w:proofErr w:type="spellEnd"/>
      <w:r>
        <w:t>. Запустим ее там(рис. 5)</w:t>
      </w:r>
    </w:p>
    <w:p w14:paraId="51EED93C" w14:textId="77777777" w:rsidR="00420C46" w:rsidRDefault="00000000">
      <w:pPr>
        <w:pStyle w:val="CaptionedFigure"/>
      </w:pPr>
      <w:bookmarkStart w:id="6" w:name="fig:005"/>
      <w:r>
        <w:rPr>
          <w:noProof/>
        </w:rPr>
        <w:lastRenderedPageBreak/>
        <w:drawing>
          <wp:inline distT="0" distB="0" distL="0" distR="0" wp14:anchorId="29FF0407" wp14:editId="6CFC875D">
            <wp:extent cx="5334000" cy="130492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310B7B9" w14:textId="77777777" w:rsidR="00420C46" w:rsidRDefault="00000000">
      <w:pPr>
        <w:pStyle w:val="ImageCaption"/>
      </w:pPr>
      <w:r>
        <w:t>Рис. 5: -</w:t>
      </w:r>
    </w:p>
    <w:p w14:paraId="436527BF" w14:textId="77777777" w:rsidR="00420C46" w:rsidRDefault="00000000">
      <w:pPr>
        <w:pStyle w:val="a0"/>
      </w:pPr>
      <w:r>
        <w:t>Поставим точку останова(breakpoint) на метке _start. Посмотрим дизассемеблированный код, начиная с этой метки. (рис. 6)</w:t>
      </w:r>
    </w:p>
    <w:p w14:paraId="1AB2A7AD" w14:textId="77777777" w:rsidR="00420C46" w:rsidRDefault="00000000">
      <w:pPr>
        <w:pStyle w:val="CaptionedFigure"/>
      </w:pPr>
      <w:bookmarkStart w:id="7" w:name="fig:006"/>
      <w:r>
        <w:rPr>
          <w:noProof/>
        </w:rPr>
        <w:drawing>
          <wp:inline distT="0" distB="0" distL="0" distR="0" wp14:anchorId="3A51F516" wp14:editId="2E5DEDF9">
            <wp:extent cx="5334000" cy="267652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52D750CB" w14:textId="77777777" w:rsidR="00420C46" w:rsidRDefault="00000000">
      <w:pPr>
        <w:pStyle w:val="ImageCaption"/>
      </w:pPr>
      <w:r>
        <w:t>Рис. 6: -</w:t>
      </w:r>
    </w:p>
    <w:p w14:paraId="29435763" w14:textId="77777777" w:rsidR="00420C46" w:rsidRDefault="00000000">
      <w:pPr>
        <w:pStyle w:val="a0"/>
      </w:pPr>
      <w:r>
        <w:t>Так же посмотрим как выглядит дизассемблированный код c синтаксисом Intel (рис. 7)</w:t>
      </w:r>
    </w:p>
    <w:p w14:paraId="177C2A10" w14:textId="77777777" w:rsidR="00420C46" w:rsidRDefault="00000000">
      <w:pPr>
        <w:pStyle w:val="CaptionedFigure"/>
      </w:pPr>
      <w:bookmarkStart w:id="8" w:name="fig:007"/>
      <w:r>
        <w:rPr>
          <w:noProof/>
        </w:rPr>
        <w:drawing>
          <wp:inline distT="0" distB="0" distL="0" distR="0" wp14:anchorId="69D72CAC" wp14:editId="7D4ED9EE">
            <wp:extent cx="5334000" cy="267652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1666B07" w14:textId="77777777" w:rsidR="00420C46" w:rsidRDefault="00000000">
      <w:pPr>
        <w:pStyle w:val="ImageCaption"/>
      </w:pPr>
      <w:r>
        <w:t>Рис. 7: -</w:t>
      </w:r>
    </w:p>
    <w:p w14:paraId="21249C66" w14:textId="77777777" w:rsidR="00420C46" w:rsidRDefault="00000000">
      <w:pPr>
        <w:pStyle w:val="a0"/>
      </w:pPr>
      <w:r>
        <w:lastRenderedPageBreak/>
        <w:t>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p w14:paraId="1490B905" w14:textId="77777777" w:rsidR="00420C46" w:rsidRDefault="00000000">
      <w:pPr>
        <w:pStyle w:val="a0"/>
      </w:pPr>
      <w:r>
        <w:t>включим режим псевдографики, с помощью которго отбражается код программы и содержимое регистров(рис. 8)</w:t>
      </w:r>
    </w:p>
    <w:p w14:paraId="0F169EA1" w14:textId="77777777" w:rsidR="00420C46" w:rsidRDefault="00000000">
      <w:pPr>
        <w:pStyle w:val="CaptionedFigure"/>
      </w:pPr>
      <w:bookmarkStart w:id="9" w:name="fig:008"/>
      <w:r>
        <w:rPr>
          <w:noProof/>
        </w:rPr>
        <w:drawing>
          <wp:inline distT="0" distB="0" distL="0" distR="0" wp14:anchorId="029BB0C9" wp14:editId="34A65482">
            <wp:extent cx="5329691" cy="3626094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9691" cy="362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1D04799" w14:textId="77777777" w:rsidR="00420C46" w:rsidRDefault="00000000">
      <w:pPr>
        <w:pStyle w:val="ImageCaption"/>
      </w:pPr>
      <w:r>
        <w:t>Рис. 8: -</w:t>
      </w:r>
    </w:p>
    <w:p w14:paraId="5E57B2DD" w14:textId="77777777" w:rsidR="00420C46" w:rsidRDefault="00000000">
      <w:pPr>
        <w:pStyle w:val="a0"/>
      </w:pPr>
      <w:r>
        <w:t>Посмотрим информацию о наших точках останова. Сделать это можно коротко командой i b (рис. 9)</w:t>
      </w:r>
    </w:p>
    <w:p w14:paraId="6575B2E8" w14:textId="77777777" w:rsidR="00420C46" w:rsidRDefault="00000000">
      <w:pPr>
        <w:pStyle w:val="CaptionedFigure"/>
      </w:pPr>
      <w:bookmarkStart w:id="10" w:name="fig:009"/>
      <w:r>
        <w:rPr>
          <w:noProof/>
        </w:rPr>
        <w:drawing>
          <wp:inline distT="0" distB="0" distL="0" distR="0" wp14:anchorId="23B0C0AC" wp14:editId="113ED065">
            <wp:extent cx="5331003" cy="866288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1003" cy="86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F5D5A53" w14:textId="77777777" w:rsidR="00420C46" w:rsidRDefault="00000000">
      <w:pPr>
        <w:pStyle w:val="ImageCaption"/>
      </w:pPr>
      <w:r>
        <w:t>Рис. 9: -</w:t>
      </w:r>
    </w:p>
    <w:p w14:paraId="6B5F1F81" w14:textId="77777777" w:rsidR="00420C46" w:rsidRDefault="00000000">
      <w:pPr>
        <w:pStyle w:val="a0"/>
      </w:pPr>
      <w:r>
        <w:t>добавим еще одну точку останова, но сделаем это по адресу (рис. 10)</w:t>
      </w:r>
    </w:p>
    <w:p w14:paraId="3B4893B8" w14:textId="77777777" w:rsidR="00420C46" w:rsidRDefault="00000000">
      <w:pPr>
        <w:pStyle w:val="CaptionedFigure"/>
      </w:pPr>
      <w:bookmarkStart w:id="11" w:name="fig:010"/>
      <w:r>
        <w:rPr>
          <w:noProof/>
        </w:rPr>
        <w:lastRenderedPageBreak/>
        <w:drawing>
          <wp:inline distT="0" distB="0" distL="0" distR="0" wp14:anchorId="759F1662" wp14:editId="2F8A94A8">
            <wp:extent cx="5334000" cy="315277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A57DD6C" w14:textId="77777777" w:rsidR="00420C46" w:rsidRDefault="00000000">
      <w:pPr>
        <w:pStyle w:val="ImageCaption"/>
      </w:pPr>
      <w:r>
        <w:t>Рис. 10: -</w:t>
      </w:r>
    </w:p>
    <w:p w14:paraId="47D6616F" w14:textId="77777777" w:rsidR="00420C46" w:rsidRDefault="00000000">
      <w:pPr>
        <w:pStyle w:val="a0"/>
      </w:pPr>
      <w:r>
        <w:t>Так же можно выводить значения регистров. Делается это командой i r. Псевдографика предствалена на (рис. 11)</w:t>
      </w:r>
    </w:p>
    <w:p w14:paraId="0664BA11" w14:textId="77777777" w:rsidR="00420C46" w:rsidRDefault="00000000">
      <w:pPr>
        <w:pStyle w:val="CaptionedFigure"/>
      </w:pPr>
      <w:bookmarkStart w:id="12" w:name="fig:011"/>
      <w:r>
        <w:rPr>
          <w:noProof/>
        </w:rPr>
        <w:drawing>
          <wp:inline distT="0" distB="0" distL="0" distR="0" wp14:anchorId="47BF2522" wp14:editId="0B00539C">
            <wp:extent cx="5334000" cy="469077"/>
            <wp:effectExtent l="0" t="0" r="0" b="0"/>
            <wp:docPr id="62" name="Picture" descr="Рис. 11: -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Снимок%20экрана%20от%202022-12-15%2014-19-4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142D060" w14:textId="77777777" w:rsidR="00420C46" w:rsidRDefault="00000000">
      <w:pPr>
        <w:pStyle w:val="ImageCaption"/>
      </w:pPr>
      <w:r>
        <w:t>Рис. 11: -</w:t>
      </w:r>
    </w:p>
    <w:p w14:paraId="5B40E789" w14:textId="77777777" w:rsidR="00420C46" w:rsidRDefault="00000000">
      <w:pPr>
        <w:pStyle w:val="a0"/>
      </w:pPr>
      <w:r>
        <w:t>В отладчике можно вывести текущее значение переменных. Сделать это можно например по имени (рис. 12) или по адресу (рис. 13)</w:t>
      </w:r>
    </w:p>
    <w:p w14:paraId="63FF6BDA" w14:textId="77777777" w:rsidR="00420C46" w:rsidRDefault="00000000">
      <w:pPr>
        <w:pStyle w:val="CaptionedFigure"/>
      </w:pPr>
      <w:bookmarkStart w:id="13" w:name="fig:012"/>
      <w:r>
        <w:rPr>
          <w:noProof/>
        </w:rPr>
        <w:drawing>
          <wp:inline distT="0" distB="0" distL="0" distR="0" wp14:anchorId="26943B60" wp14:editId="2AB2AD2B">
            <wp:extent cx="5326175" cy="1036702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175" cy="103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8D9786A" w14:textId="77777777" w:rsidR="00420C46" w:rsidRDefault="00000000">
      <w:pPr>
        <w:pStyle w:val="ImageCaption"/>
      </w:pPr>
      <w:r>
        <w:t>Рис. 12: -</w:t>
      </w:r>
    </w:p>
    <w:p w14:paraId="29ED5BC4" w14:textId="77777777" w:rsidR="00420C46" w:rsidRDefault="00000000">
      <w:pPr>
        <w:pStyle w:val="CaptionedFigure"/>
      </w:pPr>
      <w:bookmarkStart w:id="14" w:name="fig:013"/>
      <w:r>
        <w:rPr>
          <w:noProof/>
        </w:rPr>
        <w:drawing>
          <wp:inline distT="0" distB="0" distL="0" distR="0" wp14:anchorId="3A0F4962" wp14:editId="516812FD">
            <wp:extent cx="5324819" cy="1397765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819" cy="139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11E63F34" w14:textId="77777777" w:rsidR="00420C46" w:rsidRDefault="00000000">
      <w:pPr>
        <w:pStyle w:val="ImageCaption"/>
      </w:pPr>
      <w:r>
        <w:t>Рис. 13: -</w:t>
      </w:r>
    </w:p>
    <w:p w14:paraId="49136EEE" w14:textId="77777777" w:rsidR="00420C46" w:rsidRDefault="00000000">
      <w:pPr>
        <w:pStyle w:val="a0"/>
      </w:pPr>
      <w:r>
        <w:lastRenderedPageBreak/>
        <w:t>Так же отладчик позволяет менять значения переменных прямо во время выполнения программы (рис. 14)</w:t>
      </w:r>
    </w:p>
    <w:p w14:paraId="09936D6A" w14:textId="77777777" w:rsidR="00420C46" w:rsidRDefault="00000000">
      <w:pPr>
        <w:pStyle w:val="CaptionedFigure"/>
      </w:pPr>
      <w:bookmarkStart w:id="15" w:name="fig:014"/>
      <w:r>
        <w:rPr>
          <w:noProof/>
        </w:rPr>
        <w:drawing>
          <wp:inline distT="0" distB="0" distL="0" distR="0" wp14:anchorId="5EC768D4" wp14:editId="31D1E457">
            <wp:extent cx="5334000" cy="581025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77D943E3" w14:textId="77777777" w:rsidR="00420C46" w:rsidRDefault="00000000">
      <w:pPr>
        <w:pStyle w:val="ImageCaption"/>
      </w:pPr>
      <w:r>
        <w:t>Рис. 14: -</w:t>
      </w:r>
    </w:p>
    <w:p w14:paraId="650E4723" w14:textId="77777777" w:rsidR="00420C46" w:rsidRDefault="00000000">
      <w:pPr>
        <w:pStyle w:val="a0"/>
      </w:pPr>
      <w:r>
        <w:t>Здесь тоже можно обращаться по адресам переменных(рис. 15). здесь был заменен первый символ переменной msg2 на символ отступа.</w:t>
      </w:r>
    </w:p>
    <w:p w14:paraId="6FCBE44D" w14:textId="77777777" w:rsidR="00420C46" w:rsidRDefault="00000000">
      <w:pPr>
        <w:pStyle w:val="CaptionedFigure"/>
      </w:pPr>
      <w:bookmarkStart w:id="16" w:name="fig:015"/>
      <w:r>
        <w:rPr>
          <w:noProof/>
        </w:rPr>
        <w:drawing>
          <wp:inline distT="0" distB="0" distL="0" distR="0" wp14:anchorId="545DAF29" wp14:editId="29159C13">
            <wp:extent cx="5334000" cy="582854"/>
            <wp:effectExtent l="0" t="0" r="0" b="0"/>
            <wp:docPr id="78" name="Picture" descr="Рис. 15: -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Screenshot%20from%202022-12-16%2013-58-3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7C024EF6" w14:textId="77777777" w:rsidR="00420C46" w:rsidRDefault="00000000">
      <w:pPr>
        <w:pStyle w:val="ImageCaption"/>
      </w:pPr>
      <w:r>
        <w:t>Рис. 15: -</w:t>
      </w:r>
    </w:p>
    <w:p w14:paraId="7F9C3045" w14:textId="77777777" w:rsidR="00420C46" w:rsidRDefault="00000000">
      <w:pPr>
        <w:pStyle w:val="a0"/>
      </w:pPr>
      <w:r>
        <w:t>Выоводить можно так же содержимое регисторов. Выведем значение edx в разных форматах: строчном, 16-ричном, двоичном(рис. 16)</w:t>
      </w:r>
    </w:p>
    <w:p w14:paraId="25F4BF7A" w14:textId="77777777" w:rsidR="00420C46" w:rsidRDefault="00000000">
      <w:pPr>
        <w:pStyle w:val="CaptionedFigure"/>
      </w:pPr>
      <w:bookmarkStart w:id="17" w:name="fig:016"/>
      <w:r>
        <w:rPr>
          <w:noProof/>
        </w:rPr>
        <w:drawing>
          <wp:inline distT="0" distB="0" distL="0" distR="0" wp14:anchorId="3D11591F" wp14:editId="5D94DA65">
            <wp:extent cx="5334000" cy="1199468"/>
            <wp:effectExtent l="0" t="0" r="0" b="0"/>
            <wp:docPr id="82" name="Picture" descr="Рис. 16: -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Screenshot%20from%202022-12-16%2014-07-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39628144" w14:textId="77777777" w:rsidR="00420C46" w:rsidRDefault="00000000">
      <w:pPr>
        <w:pStyle w:val="ImageCaption"/>
      </w:pPr>
      <w:r>
        <w:t>Рис. 16: -</w:t>
      </w:r>
    </w:p>
    <w:p w14:paraId="1305CE4B" w14:textId="77777777" w:rsidR="00420C46" w:rsidRDefault="00000000">
      <w:pPr>
        <w:pStyle w:val="a0"/>
      </w:pPr>
      <w:r>
        <w:t>Как и переменным, регистрам можно задавать значения.(рис. 17)</w:t>
      </w:r>
    </w:p>
    <w:p w14:paraId="60C7DCC0" w14:textId="77777777" w:rsidR="00420C46" w:rsidRDefault="00000000">
      <w:pPr>
        <w:pStyle w:val="CaptionedFigure"/>
      </w:pPr>
      <w:bookmarkStart w:id="18" w:name="fig:017"/>
      <w:r>
        <w:rPr>
          <w:noProof/>
        </w:rPr>
        <w:drawing>
          <wp:inline distT="0" distB="0" distL="0" distR="0" wp14:anchorId="328B3041" wp14:editId="20C7061B">
            <wp:extent cx="5334000" cy="721615"/>
            <wp:effectExtent l="0" t="0" r="0" b="0"/>
            <wp:docPr id="86" name="Picture" descr="Рис. 17: -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Screenshot%20from%202022-12-16%2014-09-2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6E6C92DB" w14:textId="77777777" w:rsidR="00420C46" w:rsidRDefault="00000000">
      <w:pPr>
        <w:pStyle w:val="ImageCaption"/>
      </w:pPr>
      <w:r>
        <w:t>Рис. 17: -</w:t>
      </w:r>
    </w:p>
    <w:p w14:paraId="564AC4FB" w14:textId="77777777" w:rsidR="00420C46" w:rsidRDefault="00000000">
      <w:pPr>
        <w:pStyle w:val="a0"/>
      </w:pPr>
      <w:r>
        <w:t>Однако при попытке задать строчное значение, происходит ошибка.</w:t>
      </w:r>
    </w:p>
    <w:p w14:paraId="0D73C0E8" w14:textId="77777777" w:rsidR="00420C46" w:rsidRDefault="00000000">
      <w:pPr>
        <w:pStyle w:val="a0"/>
      </w:pPr>
      <w:r>
        <w:t>Завершим работу в gdb командами continue, она закончит выполнение программы, и exit, она завершит сеанс gdb.</w:t>
      </w:r>
    </w:p>
    <w:p w14:paraId="2CBC3117" w14:textId="77777777" w:rsidR="00420C46" w:rsidRDefault="00000000">
      <w:pPr>
        <w:pStyle w:val="a0"/>
      </w:pPr>
      <w:r>
        <w:t>Скопируем файл из лабораторной 9, переименуем и создадим исполняемый файл. Откроем отладчик и зададим аргументы. Создадим точку останова на метке _start и запустим программу(рис. 18)</w:t>
      </w:r>
    </w:p>
    <w:p w14:paraId="4AB40AA8" w14:textId="77777777" w:rsidR="00420C46" w:rsidRDefault="00000000">
      <w:pPr>
        <w:pStyle w:val="CaptionedFigure"/>
      </w:pPr>
      <w:bookmarkStart w:id="19" w:name="fig:018"/>
      <w:r>
        <w:rPr>
          <w:noProof/>
        </w:rPr>
        <w:lastRenderedPageBreak/>
        <w:drawing>
          <wp:inline distT="0" distB="0" distL="0" distR="0" wp14:anchorId="0E420125" wp14:editId="69FE31E3">
            <wp:extent cx="5330905" cy="3836348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05" cy="383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7809BDEC" w14:textId="77777777" w:rsidR="00420C46" w:rsidRDefault="00000000">
      <w:pPr>
        <w:pStyle w:val="ImageCaption"/>
      </w:pPr>
      <w:r>
        <w:t>Рис. 18: -</w:t>
      </w:r>
    </w:p>
    <w:p w14:paraId="28C80058" w14:textId="77777777" w:rsidR="00420C46" w:rsidRDefault="00000000">
      <w:pPr>
        <w:pStyle w:val="a0"/>
      </w:pPr>
      <w:r>
        <w:t>Посмотрим на содержимое того,что расположено по адрессу, находящемуся в регистре esp (рис. 19)</w:t>
      </w:r>
    </w:p>
    <w:p w14:paraId="1BC20251" w14:textId="77777777" w:rsidR="00420C46" w:rsidRDefault="00000000">
      <w:pPr>
        <w:pStyle w:val="CaptionedFigure"/>
      </w:pPr>
      <w:bookmarkStart w:id="20" w:name="fig:019"/>
      <w:r>
        <w:rPr>
          <w:noProof/>
        </w:rPr>
        <w:drawing>
          <wp:inline distT="0" distB="0" distL="0" distR="0" wp14:anchorId="51215D37" wp14:editId="0801EBC3">
            <wp:extent cx="5334000" cy="608651"/>
            <wp:effectExtent l="0" t="0" r="0" b="0"/>
            <wp:docPr id="94" name="Picture" descr="Рис. 19: -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Screenshot%20from%202022-12-16%2014-26-1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7CDFA8CD" w14:textId="77777777" w:rsidR="00420C46" w:rsidRDefault="00000000">
      <w:pPr>
        <w:pStyle w:val="ImageCaption"/>
      </w:pPr>
      <w:r>
        <w:t>Рис. 19: -</w:t>
      </w:r>
    </w:p>
    <w:p w14:paraId="2B5BB656" w14:textId="77777777" w:rsidR="00420C46" w:rsidRDefault="00000000">
      <w:pPr>
        <w:pStyle w:val="a0"/>
      </w:pPr>
      <w:r>
        <w:t>Далее посмотрим на все остальные аргументы в стеке. Их адреса распологаются в 4 байтах друг от друга(именно столько заниемает элемент стека) (рис. 20)</w:t>
      </w:r>
    </w:p>
    <w:p w14:paraId="786ED070" w14:textId="77777777" w:rsidR="00420C46" w:rsidRDefault="00000000">
      <w:pPr>
        <w:pStyle w:val="CaptionedFigure"/>
      </w:pPr>
      <w:bookmarkStart w:id="21" w:name="fig:020"/>
      <w:r>
        <w:rPr>
          <w:noProof/>
        </w:rPr>
        <w:lastRenderedPageBreak/>
        <w:drawing>
          <wp:inline distT="0" distB="0" distL="0" distR="0" wp14:anchorId="4CBE5714" wp14:editId="648F2194">
            <wp:extent cx="5324586" cy="22059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586" cy="22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4E3F58AA" w14:textId="77777777" w:rsidR="00420C46" w:rsidRDefault="00000000">
      <w:pPr>
        <w:pStyle w:val="ImageCaption"/>
      </w:pPr>
      <w:r>
        <w:t>Рис. 20: -</w:t>
      </w:r>
    </w:p>
    <w:p w14:paraId="6F3954E3" w14:textId="77777777" w:rsidR="00420C46" w:rsidRDefault="00000000">
      <w:pPr>
        <w:pStyle w:val="1"/>
      </w:pPr>
      <w:bookmarkStart w:id="22" w:name="задания-для-самостоятельной-работы"/>
      <w:bookmarkEnd w:id="1"/>
      <w:r>
        <w:rPr>
          <w:rStyle w:val="SectionNumber"/>
        </w:rPr>
        <w:t>3</w:t>
      </w:r>
      <w:r>
        <w:tab/>
        <w:t>Задания для самостоятельной работы</w:t>
      </w:r>
    </w:p>
    <w:p w14:paraId="057A6E39" w14:textId="51003784" w:rsidR="00420C46" w:rsidRDefault="00000000">
      <w:pPr>
        <w:pStyle w:val="FirstParagraph"/>
      </w:pPr>
      <w:r>
        <w:t xml:space="preserve">Программа из </w:t>
      </w:r>
      <w:proofErr w:type="spellStart"/>
      <w:r>
        <w:t>лабороторной</w:t>
      </w:r>
      <w:proofErr w:type="spellEnd"/>
      <w:r>
        <w:t xml:space="preserve"> </w:t>
      </w:r>
      <w:r w:rsidR="00BE2E47">
        <w:t>8</w:t>
      </w:r>
      <w:r>
        <w:t>, но с использованием подпрограмм (рис. 21)</w:t>
      </w:r>
    </w:p>
    <w:p w14:paraId="44E32798" w14:textId="77777777" w:rsidR="00420C46" w:rsidRDefault="00000000">
      <w:pPr>
        <w:pStyle w:val="CaptionedFigure"/>
      </w:pPr>
      <w:bookmarkStart w:id="23" w:name="fig:021"/>
      <w:r>
        <w:rPr>
          <w:noProof/>
        </w:rPr>
        <w:drawing>
          <wp:inline distT="0" distB="0" distL="0" distR="0" wp14:anchorId="7C766D4D" wp14:editId="6DBBA565">
            <wp:extent cx="5334000" cy="4600575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5972D679" w14:textId="77777777" w:rsidR="00420C46" w:rsidRDefault="00000000">
      <w:pPr>
        <w:pStyle w:val="ImageCaption"/>
      </w:pPr>
      <w:r>
        <w:t>Рис. 21: -</w:t>
      </w:r>
    </w:p>
    <w:p w14:paraId="259ABB26" w14:textId="77777777" w:rsidR="00420C46" w:rsidRDefault="00000000">
      <w:pPr>
        <w:pStyle w:val="a0"/>
      </w:pPr>
      <w:r>
        <w:lastRenderedPageBreak/>
        <w:t>и проверка ее работоспособности(рис. 22)</w:t>
      </w:r>
    </w:p>
    <w:p w14:paraId="3C0A5674" w14:textId="77777777" w:rsidR="00420C46" w:rsidRDefault="00000000">
      <w:pPr>
        <w:pStyle w:val="CaptionedFigure"/>
      </w:pPr>
      <w:bookmarkStart w:id="24" w:name="fig:022"/>
      <w:r>
        <w:rPr>
          <w:noProof/>
        </w:rPr>
        <w:drawing>
          <wp:inline distT="0" distB="0" distL="0" distR="0" wp14:anchorId="134177D6" wp14:editId="69B956A1">
            <wp:extent cx="5334000" cy="1212703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73A37C13" w14:textId="77777777" w:rsidR="00420C46" w:rsidRDefault="00000000">
      <w:pPr>
        <w:pStyle w:val="ImageCaption"/>
      </w:pPr>
      <w:r>
        <w:t>Рис. 22: -</w:t>
      </w:r>
    </w:p>
    <w:p w14:paraId="61DBE03C" w14:textId="77CC107D" w:rsidR="00420C46" w:rsidRDefault="00000000">
      <w:pPr>
        <w:pStyle w:val="a0"/>
      </w:pPr>
      <w:r>
        <w:t xml:space="preserve">Просмотр регистров, для поиска ошибки в программе из листинга </w:t>
      </w:r>
      <w:r w:rsidR="00BE2E47">
        <w:t>9</w:t>
      </w:r>
      <w:r>
        <w:t>.3 (рис. 23) и (рис. 24)</w:t>
      </w:r>
    </w:p>
    <w:p w14:paraId="4B363709" w14:textId="77777777" w:rsidR="00420C46" w:rsidRDefault="00000000">
      <w:pPr>
        <w:pStyle w:val="CaptionedFigure"/>
      </w:pPr>
      <w:bookmarkStart w:id="25" w:name="fig:023"/>
      <w:r>
        <w:rPr>
          <w:noProof/>
        </w:rPr>
        <w:drawing>
          <wp:inline distT="0" distB="0" distL="0" distR="0" wp14:anchorId="5EAF754B" wp14:editId="0064F69A">
            <wp:extent cx="5323400" cy="2091336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3400" cy="209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79EA3AEB" w14:textId="77777777" w:rsidR="00420C46" w:rsidRDefault="00000000">
      <w:pPr>
        <w:pStyle w:val="ImageCaption"/>
      </w:pPr>
      <w:r>
        <w:t>Рис. 23: -</w:t>
      </w:r>
    </w:p>
    <w:p w14:paraId="29E343BB" w14:textId="77777777" w:rsidR="00420C46" w:rsidRDefault="00000000">
      <w:pPr>
        <w:pStyle w:val="CaptionedFigure"/>
      </w:pPr>
      <w:bookmarkStart w:id="26" w:name="fig:024"/>
      <w:r>
        <w:rPr>
          <w:noProof/>
        </w:rPr>
        <w:drawing>
          <wp:inline distT="0" distB="0" distL="0" distR="0" wp14:anchorId="37073FFF" wp14:editId="27E5C4CB">
            <wp:extent cx="5323400" cy="2091336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3400" cy="209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0EAA283D" w14:textId="77777777" w:rsidR="00420C46" w:rsidRDefault="00000000">
      <w:pPr>
        <w:pStyle w:val="ImageCaption"/>
      </w:pPr>
      <w:r>
        <w:t>Рис. 24: -</w:t>
      </w:r>
    </w:p>
    <w:p w14:paraId="30D674B1" w14:textId="77777777" w:rsidR="00420C46" w:rsidRDefault="00000000">
      <w:pPr>
        <w:pStyle w:val="a0"/>
      </w:pPr>
      <w:r>
        <w:t>Ошибка была в сторках</w:t>
      </w:r>
    </w:p>
    <w:p w14:paraId="2E477D8C" w14:textId="77777777" w:rsidR="00420C46" w:rsidRDefault="00000000">
      <w:pPr>
        <w:pStyle w:val="SourceCode"/>
      </w:pP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KeywordTok"/>
        </w:rPr>
        <w:t>eax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br/>
      </w:r>
      <w:r>
        <w:rPr>
          <w:rStyle w:val="KeywordTok"/>
        </w:rPr>
        <w:t>mul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5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i</w:t>
      </w:r>
      <w:r>
        <w:rPr>
          <w:rStyle w:val="OperatorTok"/>
        </w:rPr>
        <w:t>,</w:t>
      </w:r>
      <w:r>
        <w:rPr>
          <w:rStyle w:val="KeywordTok"/>
        </w:rPr>
        <w:t>ebx</w:t>
      </w:r>
    </w:p>
    <w:p w14:paraId="07A83622" w14:textId="77777777" w:rsidR="00420C46" w:rsidRDefault="00000000">
      <w:pPr>
        <w:pStyle w:val="FirstParagraph"/>
      </w:pPr>
      <w:r>
        <w:lastRenderedPageBreak/>
        <w:t>правильно работающая программа представлена на (рис. 25)</w:t>
      </w:r>
    </w:p>
    <w:p w14:paraId="5B317AC2" w14:textId="77777777" w:rsidR="00420C46" w:rsidRDefault="00000000">
      <w:pPr>
        <w:pStyle w:val="CaptionedFigure"/>
      </w:pPr>
      <w:bookmarkStart w:id="27" w:name="fig:025"/>
      <w:r>
        <w:rPr>
          <w:noProof/>
        </w:rPr>
        <w:drawing>
          <wp:inline distT="0" distB="0" distL="0" distR="0" wp14:anchorId="1CD8682E" wp14:editId="352174CB">
            <wp:extent cx="5334000" cy="3562057"/>
            <wp:effectExtent l="0" t="0" r="0" b="0"/>
            <wp:docPr id="119" name="Picture" descr="Рис. 25: -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 descr="image/Screenshot%20from%202022-12-16%2016-18-10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143F5E76" w14:textId="77777777" w:rsidR="00420C46" w:rsidRDefault="00000000">
      <w:pPr>
        <w:pStyle w:val="ImageCaption"/>
      </w:pPr>
      <w:r>
        <w:t>Рис. 25: -</w:t>
      </w:r>
    </w:p>
    <w:p w14:paraId="5E17A39E" w14:textId="77777777" w:rsidR="00420C46" w:rsidRDefault="00000000">
      <w:pPr>
        <w:pStyle w:val="a0"/>
      </w:pPr>
      <w:r>
        <w:t>Проверка корректронсти работы программы, после исправлений (рис. 26)</w:t>
      </w:r>
    </w:p>
    <w:p w14:paraId="4BECBA91" w14:textId="77777777" w:rsidR="00420C46" w:rsidRDefault="00000000">
      <w:pPr>
        <w:pStyle w:val="CaptionedFigure"/>
      </w:pPr>
      <w:bookmarkStart w:id="28" w:name="fig:026"/>
      <w:r>
        <w:rPr>
          <w:noProof/>
        </w:rPr>
        <w:drawing>
          <wp:inline distT="0" distB="0" distL="0" distR="0" wp14:anchorId="5F8A5F8B" wp14:editId="11B98047">
            <wp:extent cx="5334000" cy="923925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53BE222B" w14:textId="77777777" w:rsidR="00420C46" w:rsidRDefault="00000000">
      <w:pPr>
        <w:pStyle w:val="ImageCaption"/>
      </w:pPr>
      <w:r>
        <w:t>Рис. 26: -</w:t>
      </w:r>
    </w:p>
    <w:p w14:paraId="4031AF20" w14:textId="77777777" w:rsidR="00420C46" w:rsidRDefault="00000000">
      <w:pPr>
        <w:pStyle w:val="1"/>
      </w:pPr>
      <w:bookmarkStart w:id="29" w:name="выводы"/>
      <w:bookmarkEnd w:id="22"/>
      <w:r>
        <w:rPr>
          <w:rStyle w:val="SectionNumber"/>
        </w:rPr>
        <w:t>4</w:t>
      </w:r>
      <w:r>
        <w:tab/>
        <w:t>Выводы</w:t>
      </w:r>
    </w:p>
    <w:p w14:paraId="4D1840DB" w14:textId="77777777" w:rsidR="00420C46" w:rsidRDefault="00000000">
      <w:pPr>
        <w:pStyle w:val="FirstParagraph"/>
      </w:pPr>
      <w:r>
        <w:t>В результате выполнения работы, я научился организовывать код в подпрограммы и познакомился с базовыми функциями отладчика gdb.</w:t>
      </w:r>
      <w:bookmarkEnd w:id="29"/>
    </w:p>
    <w:sectPr w:rsidR="00420C4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61540" w14:textId="77777777" w:rsidR="00C10B10" w:rsidRDefault="00C10B10">
      <w:pPr>
        <w:spacing w:after="0"/>
      </w:pPr>
      <w:r>
        <w:separator/>
      </w:r>
    </w:p>
  </w:endnote>
  <w:endnote w:type="continuationSeparator" w:id="0">
    <w:p w14:paraId="051D8273" w14:textId="77777777" w:rsidR="00C10B10" w:rsidRDefault="00C10B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8FFC5" w14:textId="77777777" w:rsidR="00C10B10" w:rsidRDefault="00C10B10">
      <w:r>
        <w:separator/>
      </w:r>
    </w:p>
  </w:footnote>
  <w:footnote w:type="continuationSeparator" w:id="0">
    <w:p w14:paraId="0445D49D" w14:textId="77777777" w:rsidR="00C10B10" w:rsidRDefault="00C10B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28EE9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503619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20C46"/>
    <w:rsid w:val="00420C46"/>
    <w:rsid w:val="00A54121"/>
    <w:rsid w:val="00A72DD8"/>
    <w:rsid w:val="00BE2E47"/>
    <w:rsid w:val="00C10B10"/>
    <w:rsid w:val="00C922C9"/>
    <w:rsid w:val="00F10B2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2BD9AF"/>
  <w15:docId w15:val="{AF93628E-8A54-45E6-89D0-5BAE6048B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07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10</vt:lpstr>
    </vt:vector>
  </TitlesOfParts>
  <Company/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Хагуров Андрей</dc:creator>
  <cp:keywords/>
  <cp:lastModifiedBy>Казимир</cp:lastModifiedBy>
  <cp:revision>5</cp:revision>
  <dcterms:created xsi:type="dcterms:W3CDTF">2023-12-27T06:51:00Z</dcterms:created>
  <dcterms:modified xsi:type="dcterms:W3CDTF">2023-12-27T06:5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